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9C91" w14:textId="200B2A7E" w:rsidR="00A81EC5" w:rsidRDefault="00DE6296">
      <w:pPr>
        <w:pStyle w:val="Title"/>
      </w:pPr>
      <w:r>
        <w:t xml:space="preserve">Feedback for Project Number </w:t>
      </w:r>
      <w:r w:rsidR="0075095F">
        <w:t>1</w:t>
      </w:r>
      <w:r w:rsidR="005029CC">
        <w:t>7</w:t>
      </w:r>
    </w:p>
    <w:p w14:paraId="758D621F" w14:textId="77777777" w:rsidR="00A81EC5" w:rsidRDefault="00DE6296">
      <w:pPr>
        <w:pStyle w:val="Heading2"/>
      </w:pPr>
      <w:bookmarkStart w:id="0" w:name="feedback-below"/>
      <w:r>
        <w:t>Feedback Below</w:t>
      </w:r>
    </w:p>
    <w:p w14:paraId="4BFA2C35" w14:textId="219D204B" w:rsidR="00A81EC5" w:rsidRDefault="00DE6296">
      <w:pPr>
        <w:pStyle w:val="FirstParagraph"/>
        <w:rPr>
          <w:b/>
        </w:rPr>
      </w:pPr>
      <w:r>
        <w:rPr>
          <w:b/>
        </w:rPr>
        <w:t>What is their topic on?</w:t>
      </w:r>
    </w:p>
    <w:p w14:paraId="23ECB151" w14:textId="171FD69C" w:rsidR="003F5AE2" w:rsidRPr="003F5AE2" w:rsidRDefault="003F5AE2" w:rsidP="003F5AE2">
      <w:pPr>
        <w:pStyle w:val="BodyText"/>
      </w:pPr>
      <w:r>
        <w:t>The topic is on how the TV shows have evolved in recent years.</w:t>
      </w:r>
    </w:p>
    <w:p w14:paraId="577ECB4A" w14:textId="3B78D8F7" w:rsidR="00A81EC5" w:rsidRPr="003F5AE2" w:rsidRDefault="00DE6296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</w:p>
    <w:p w14:paraId="262861B6" w14:textId="0D71B861" w:rsidR="003F5AE2" w:rsidRDefault="003F5AE2" w:rsidP="003F5AE2">
      <w:pPr>
        <w:pStyle w:val="Compact"/>
        <w:ind w:left="480"/>
      </w:pPr>
      <w:r>
        <w:rPr>
          <w:i/>
        </w:rPr>
        <w:t>Yes</w:t>
      </w:r>
    </w:p>
    <w:p w14:paraId="3649AE26" w14:textId="5EBB128A" w:rsidR="00A81EC5" w:rsidRPr="003F5AE2" w:rsidRDefault="00DE6296">
      <w:pPr>
        <w:pStyle w:val="Compact"/>
        <w:numPr>
          <w:ilvl w:val="0"/>
          <w:numId w:val="2"/>
        </w:numPr>
      </w:pPr>
      <w:r>
        <w:rPr>
          <w:i/>
        </w:rPr>
        <w:t xml:space="preserve">In other </w:t>
      </w:r>
      <w:proofErr w:type="gramStart"/>
      <w:r>
        <w:rPr>
          <w:i/>
        </w:rPr>
        <w:t>words</w:t>
      </w:r>
      <w:proofErr w:type="gramEnd"/>
      <w:r>
        <w:rPr>
          <w:i/>
        </w:rPr>
        <w:t xml:space="preserve"> does the title make sense for the project?</w:t>
      </w:r>
    </w:p>
    <w:p w14:paraId="49C325E7" w14:textId="168D7367" w:rsidR="003F5AE2" w:rsidRDefault="003F5AE2" w:rsidP="003F5AE2">
      <w:pPr>
        <w:pStyle w:val="Compact"/>
        <w:ind w:left="480"/>
      </w:pPr>
      <w:r>
        <w:rPr>
          <w:i/>
        </w:rPr>
        <w:t>Yes</w:t>
      </w:r>
    </w:p>
    <w:p w14:paraId="43AAC098" w14:textId="5DC469A2" w:rsidR="00A81EC5" w:rsidRDefault="00DE6296">
      <w:pPr>
        <w:pStyle w:val="FirstParagraph"/>
      </w:pPr>
      <w:r>
        <w:rPr>
          <w:b/>
        </w:rPr>
        <w:t>Are the objectives of the project clearly identifiable?</w:t>
      </w:r>
      <w:r w:rsidR="0093780B">
        <w:rPr>
          <w:b/>
        </w:rPr>
        <w:t xml:space="preserve">  Yes</w:t>
      </w:r>
    </w:p>
    <w:p w14:paraId="08AB6A6D" w14:textId="4B90F223" w:rsidR="00A81EC5" w:rsidRPr="003F5AE2" w:rsidRDefault="00DE6296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</w:p>
    <w:p w14:paraId="0D6A4986" w14:textId="77777777" w:rsidR="008C68A9" w:rsidRDefault="008C68A9" w:rsidP="003F5AE2">
      <w:pPr>
        <w:pStyle w:val="Compact"/>
        <w:ind w:left="480"/>
      </w:pPr>
    </w:p>
    <w:p w14:paraId="12A5F9A4" w14:textId="021C2955" w:rsidR="003F5AE2" w:rsidRDefault="008C68A9" w:rsidP="003F5AE2">
      <w:pPr>
        <w:pStyle w:val="Compact"/>
        <w:ind w:left="480"/>
      </w:pPr>
      <w:r>
        <w:t>The presenter wants to study how the TV shows evolved in the recent years.</w:t>
      </w:r>
    </w:p>
    <w:p w14:paraId="021BDDE4" w14:textId="77777777" w:rsidR="008C68A9" w:rsidRDefault="008C68A9" w:rsidP="003F5AE2">
      <w:pPr>
        <w:pStyle w:val="Compact"/>
        <w:ind w:left="480"/>
      </w:pPr>
    </w:p>
    <w:p w14:paraId="3949C694" w14:textId="687D9638" w:rsidR="008C68A9" w:rsidRDefault="00DE6296" w:rsidP="008C68A9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</w:p>
    <w:p w14:paraId="34F8D6DC" w14:textId="49577AB5" w:rsidR="008C68A9" w:rsidRDefault="008C68A9" w:rsidP="008C68A9">
      <w:pPr>
        <w:pStyle w:val="Compact"/>
        <w:ind w:left="480"/>
      </w:pPr>
    </w:p>
    <w:p w14:paraId="3C0B41DA" w14:textId="4CC93F61" w:rsidR="008C68A9" w:rsidRDefault="008C68A9" w:rsidP="008C68A9">
      <w:pPr>
        <w:pStyle w:val="Compact"/>
        <w:ind w:left="480"/>
      </w:pPr>
      <w:r>
        <w:t>The motivation of this project is to see the TV shows evolution in the recent years and the top directors for the overall dataset and for each category.</w:t>
      </w:r>
    </w:p>
    <w:p w14:paraId="1EA36073" w14:textId="77777777" w:rsidR="008C68A9" w:rsidRDefault="008C68A9" w:rsidP="008C68A9">
      <w:pPr>
        <w:pStyle w:val="Compact"/>
        <w:ind w:left="480"/>
      </w:pPr>
    </w:p>
    <w:p w14:paraId="389E88FC" w14:textId="7CB7EDBF" w:rsidR="00A81EC5" w:rsidRPr="008C68A9" w:rsidRDefault="00DE6296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</w:p>
    <w:p w14:paraId="3728ADA6" w14:textId="5F914BC5" w:rsidR="008C68A9" w:rsidRDefault="008C68A9" w:rsidP="008C68A9">
      <w:pPr>
        <w:pStyle w:val="Compact"/>
        <w:ind w:left="480"/>
        <w:rPr>
          <w:i/>
        </w:rPr>
      </w:pPr>
    </w:p>
    <w:p w14:paraId="6414B51B" w14:textId="542D25FA" w:rsidR="008C68A9" w:rsidRDefault="008C68A9" w:rsidP="008C68A9">
      <w:pPr>
        <w:pStyle w:val="Compact"/>
        <w:ind w:left="480"/>
        <w:rPr>
          <w:i/>
        </w:rPr>
      </w:pPr>
      <w:r>
        <w:rPr>
          <w:i/>
        </w:rPr>
        <w:t>The presenter hopes to accomplish the analysis of whether the total number of TV shows increased or decreased in recent years</w:t>
      </w:r>
      <w:r w:rsidR="009C2956">
        <w:rPr>
          <w:i/>
        </w:rPr>
        <w:t>,</w:t>
      </w:r>
      <w:r>
        <w:rPr>
          <w:i/>
        </w:rPr>
        <w:t xml:space="preserve"> </w:t>
      </w:r>
      <w:r w:rsidR="009C2956" w:rsidRPr="009C2956">
        <w:rPr>
          <w:i/>
        </w:rPr>
        <w:t>the ratings of different genres over the 5 years with respect to the number of votes</w:t>
      </w:r>
      <w:r w:rsidR="009C2956">
        <w:rPr>
          <w:i/>
        </w:rPr>
        <w:t xml:space="preserve">, and </w:t>
      </w:r>
      <w:r w:rsidR="009C2956" w:rsidRPr="009C2956">
        <w:rPr>
          <w:i/>
        </w:rPr>
        <w:t>the top directors for the overall dataset and for each category</w:t>
      </w:r>
      <w:r w:rsidR="009C2956" w:rsidRPr="009C2956">
        <w:rPr>
          <w:i/>
        </w:rPr>
        <w:t>.</w:t>
      </w:r>
    </w:p>
    <w:p w14:paraId="7C987243" w14:textId="77777777" w:rsidR="008C68A9" w:rsidRDefault="008C68A9" w:rsidP="008C68A9">
      <w:pPr>
        <w:pStyle w:val="Compact"/>
        <w:ind w:left="480"/>
      </w:pPr>
    </w:p>
    <w:p w14:paraId="34FA023D" w14:textId="77777777" w:rsidR="00A81EC5" w:rsidRDefault="00DE6296">
      <w:pPr>
        <w:pStyle w:val="FirstParagraph"/>
      </w:pPr>
      <w:r>
        <w:rPr>
          <w:b/>
        </w:rPr>
        <w:t>What data are used?</w:t>
      </w:r>
    </w:p>
    <w:p w14:paraId="7634BE11" w14:textId="1F81640D" w:rsidR="00A81EC5" w:rsidRPr="0093780B" w:rsidRDefault="00DE6296">
      <w:pPr>
        <w:pStyle w:val="Compact"/>
        <w:numPr>
          <w:ilvl w:val="0"/>
          <w:numId w:val="4"/>
        </w:numPr>
      </w:pPr>
      <w:r>
        <w:rPr>
          <w:i/>
        </w:rPr>
        <w:t>What website(s) are scraped?</w:t>
      </w:r>
    </w:p>
    <w:p w14:paraId="41E8092F" w14:textId="7DB52E55" w:rsidR="0093780B" w:rsidRDefault="0093780B" w:rsidP="0093780B">
      <w:pPr>
        <w:pStyle w:val="Compact"/>
        <w:ind w:left="480"/>
        <w:rPr>
          <w:i/>
        </w:rPr>
      </w:pPr>
    </w:p>
    <w:p w14:paraId="0AD49F3A" w14:textId="77777777" w:rsidR="0093780B" w:rsidRDefault="0093780B" w:rsidP="0093780B">
      <w:pPr>
        <w:pStyle w:val="Compact"/>
        <w:ind w:left="480"/>
      </w:pPr>
      <w:hyperlink r:id="rId7" w:history="1">
        <w:r w:rsidRPr="00794E4A">
          <w:rPr>
            <w:rStyle w:val="Hyperlink"/>
          </w:rPr>
          <w:t>https://www.imdb.com</w:t>
        </w:r>
      </w:hyperlink>
    </w:p>
    <w:p w14:paraId="478D6094" w14:textId="77777777" w:rsidR="0093780B" w:rsidRDefault="0093780B" w:rsidP="0093780B">
      <w:pPr>
        <w:pStyle w:val="Compact"/>
        <w:ind w:left="480"/>
      </w:pPr>
    </w:p>
    <w:p w14:paraId="606C7F32" w14:textId="15BEF0F9" w:rsidR="00A81EC5" w:rsidRPr="0093780B" w:rsidRDefault="00DE6296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</w:p>
    <w:p w14:paraId="592F46D0" w14:textId="2CDD02FA" w:rsidR="0093780B" w:rsidRDefault="0093780B" w:rsidP="0093780B">
      <w:pPr>
        <w:pStyle w:val="Compact"/>
        <w:ind w:left="480"/>
      </w:pPr>
      <w:r>
        <w:rPr>
          <w:i/>
        </w:rPr>
        <w:t>No</w:t>
      </w:r>
    </w:p>
    <w:p w14:paraId="7EEECA95" w14:textId="77777777" w:rsidR="00FA72F0" w:rsidRDefault="00FA72F0">
      <w:pPr>
        <w:pStyle w:val="FirstParagraph"/>
        <w:rPr>
          <w:b/>
        </w:rPr>
      </w:pPr>
    </w:p>
    <w:p w14:paraId="61C8F83F" w14:textId="77777777" w:rsidR="00FA72F0" w:rsidRDefault="00FA72F0">
      <w:pPr>
        <w:pStyle w:val="FirstParagraph"/>
        <w:rPr>
          <w:b/>
        </w:rPr>
      </w:pPr>
    </w:p>
    <w:p w14:paraId="6FD56318" w14:textId="77777777" w:rsidR="00FA72F0" w:rsidRDefault="00FA72F0">
      <w:pPr>
        <w:pStyle w:val="FirstParagraph"/>
        <w:rPr>
          <w:b/>
        </w:rPr>
      </w:pPr>
    </w:p>
    <w:p w14:paraId="081D13E6" w14:textId="75E86771" w:rsidR="00A81EC5" w:rsidRDefault="00DE6296">
      <w:pPr>
        <w:pStyle w:val="FirstParagraph"/>
        <w:rPr>
          <w:b/>
        </w:rPr>
      </w:pPr>
      <w:r>
        <w:rPr>
          <w:b/>
        </w:rPr>
        <w:t>What is your overall impression of the project?</w:t>
      </w:r>
    </w:p>
    <w:p w14:paraId="2FB7E5CD" w14:textId="69476300" w:rsidR="009C2956" w:rsidRPr="009C2956" w:rsidRDefault="009C2956" w:rsidP="009C2956">
      <w:pPr>
        <w:pStyle w:val="BodyText"/>
      </w:pPr>
      <w:r>
        <w:t xml:space="preserve">The project is awesome. It clearly identified the evolution of total </w:t>
      </w:r>
      <w:r>
        <w:t xml:space="preserve">numbers </w:t>
      </w:r>
      <w:r>
        <w:t>and ratings of TV shows over the recent 5 years as well as the top directors.</w:t>
      </w:r>
    </w:p>
    <w:p w14:paraId="5E91157A" w14:textId="72ADD7F4" w:rsidR="00A81EC5" w:rsidRDefault="00DE6296">
      <w:pPr>
        <w:pStyle w:val="BodyText"/>
        <w:rPr>
          <w:b/>
        </w:rPr>
      </w:pPr>
      <w:r>
        <w:rPr>
          <w:b/>
        </w:rPr>
        <w:t xml:space="preserve">Other encouragements/critiques you would like to provide to your colleague </w:t>
      </w:r>
      <w:proofErr w:type="gramStart"/>
      <w:r>
        <w:rPr>
          <w:b/>
        </w:rPr>
        <w:t>in order for</w:t>
      </w:r>
      <w:proofErr w:type="gramEnd"/>
      <w:r>
        <w:rPr>
          <w:b/>
        </w:rPr>
        <w:t xml:space="preserve"> them to have a more refined project.</w:t>
      </w:r>
      <w:bookmarkEnd w:id="0"/>
    </w:p>
    <w:p w14:paraId="1242AD7F" w14:textId="7ACB04A5" w:rsidR="009C2956" w:rsidRDefault="009C2956">
      <w:pPr>
        <w:pStyle w:val="BodyText"/>
      </w:pPr>
      <w:r w:rsidRPr="009C2956">
        <w:t>The project is super great. And the conclusion and findings are clear</w:t>
      </w:r>
      <w:r>
        <w:t>.</w:t>
      </w:r>
    </w:p>
    <w:sectPr w:rsidR="009C29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1C2BD" w14:textId="77777777" w:rsidR="00652B59" w:rsidRDefault="00652B59">
      <w:pPr>
        <w:spacing w:after="0"/>
      </w:pPr>
      <w:r>
        <w:separator/>
      </w:r>
    </w:p>
  </w:endnote>
  <w:endnote w:type="continuationSeparator" w:id="0">
    <w:p w14:paraId="6A8D9BEF" w14:textId="77777777" w:rsidR="00652B59" w:rsidRDefault="00652B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F5BBA" w14:textId="77777777" w:rsidR="00652B59" w:rsidRDefault="00652B59">
      <w:r>
        <w:separator/>
      </w:r>
    </w:p>
  </w:footnote>
  <w:footnote w:type="continuationSeparator" w:id="0">
    <w:p w14:paraId="6C29D13B" w14:textId="77777777" w:rsidR="00652B59" w:rsidRDefault="00652B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9F0A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6FCE"/>
    <w:rsid w:val="003F5AE2"/>
    <w:rsid w:val="004E29B3"/>
    <w:rsid w:val="005029CC"/>
    <w:rsid w:val="00590D07"/>
    <w:rsid w:val="00652B59"/>
    <w:rsid w:val="0075095F"/>
    <w:rsid w:val="00784D58"/>
    <w:rsid w:val="00884928"/>
    <w:rsid w:val="008C68A9"/>
    <w:rsid w:val="008D6863"/>
    <w:rsid w:val="0093780B"/>
    <w:rsid w:val="009C2956"/>
    <w:rsid w:val="00A81EC5"/>
    <w:rsid w:val="00B86B75"/>
    <w:rsid w:val="00BC48D5"/>
    <w:rsid w:val="00C36279"/>
    <w:rsid w:val="00C50087"/>
    <w:rsid w:val="00CF3165"/>
    <w:rsid w:val="00DE6296"/>
    <w:rsid w:val="00E046B5"/>
    <w:rsid w:val="00E315A3"/>
    <w:rsid w:val="00E33100"/>
    <w:rsid w:val="00FA72F0"/>
    <w:rsid w:val="00FF13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88E6"/>
  <w15:docId w15:val="{3F4B89C0-25CB-48B9-AF42-E7AC13CBC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imdb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/>
  <cp:keywords/>
  <cp:lastModifiedBy>Shiqi Wang</cp:lastModifiedBy>
  <cp:revision>11</cp:revision>
  <dcterms:created xsi:type="dcterms:W3CDTF">2021-03-22T23:46:00Z</dcterms:created>
  <dcterms:modified xsi:type="dcterms:W3CDTF">2022-03-22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